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ปล่อยบอท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พิธีกรหญิง) พร้อมกว่าเราอีกรวมถึงองค์กร ที่สนับสนุนให้กับคนพิการด้วยครับ</w:t>
      </w:r>
    </w:p>
    <w:p>
      <w:pPr>
        <w:pStyle w:val="BodyText"/>
      </w:pPr>
      <w:r>
        <w:t xml:space="preserve">(พิธีกรหญิง) ค่ะ แล้ววันนี้เรามีกิจกรรมวันคนพิการสากลของประเทสไทยด้วย ก็ขอสวัสดีทุกท่านครับ รวมถึงสมาคม ชมรมที่เกี่ยวข้องกับคนพิกา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ปล่อยบอท</dc:title>
  <dc:creator/>
  <cp:keywords/>
  <dcterms:created xsi:type="dcterms:W3CDTF">2026-03-20T17:55:41Z</dcterms:created>
  <dcterms:modified xsi:type="dcterms:W3CDTF">2026-03-20T17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7 มีนาคม 2569 เวลา 16.55 น.</vt:lpwstr>
  </property>
  <property fmtid="{D5CDD505-2E9C-101B-9397-08002B2CF9AE}" pid="3" name="subtitle">
    <vt:lpwstr/>
  </property>
</Properties>
</file>